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44B5" w:rsidRDefault="003844B5" w:rsidP="003844B5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color w:val="002060"/>
          <w:sz w:val="32"/>
          <w:szCs w:val="32"/>
        </w:rPr>
        <w:drawing>
          <wp:inline distT="0" distB="0" distL="0" distR="0" wp14:anchorId="3A3FA22E" wp14:editId="363D81D9">
            <wp:extent cx="2377440" cy="852416"/>
            <wp:effectExtent l="0" t="0" r="3810" b="5080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621" cy="85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44B5" w:rsidRDefault="003844B5" w:rsidP="003844B5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color w:val="002060"/>
          <w:sz w:val="32"/>
          <w:szCs w:val="32"/>
        </w:rPr>
        <w:t>TECH ALPHARETTA</w:t>
      </w:r>
    </w:p>
    <w:p w:rsidR="003844B5" w:rsidRDefault="003844B5" w:rsidP="003844B5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color w:val="002060"/>
          <w:sz w:val="32"/>
          <w:szCs w:val="32"/>
        </w:rPr>
        <w:t>2972 Webb Bridge Rd, Alpharetta, GA 30009</w:t>
      </w:r>
    </w:p>
    <w:p w:rsidR="003844B5" w:rsidRDefault="003844B5" w:rsidP="007C0982">
      <w:pPr>
        <w:shd w:val="clear" w:color="auto" w:fill="FFFFFF"/>
        <w:spacing w:before="450" w:after="450" w:line="264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</w:pPr>
    </w:p>
    <w:p w:rsidR="007C0982" w:rsidRPr="007C0982" w:rsidRDefault="007C0982" w:rsidP="007C0982">
      <w:pPr>
        <w:shd w:val="clear" w:color="auto" w:fill="FFFFFF"/>
        <w:spacing w:before="450" w:after="450" w:line="264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</w:pPr>
      <w:r w:rsidRPr="007C0982"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  <w:t>Freemium A/B Testing</w:t>
      </w:r>
    </w:p>
    <w:p w:rsidR="007C0982" w:rsidRPr="007C0982" w:rsidRDefault="007C0982" w:rsidP="007C0982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In this challenge, you'll help a B2B (business-to-business) SaaS (software-as-a-service) company analyze its recent A/B test for its explainer video.</w:t>
      </w:r>
    </w:p>
    <w:p w:rsidR="007C0982" w:rsidRPr="007C0982" w:rsidRDefault="007C0982" w:rsidP="007C0982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The company uses these videos to convince free users to start a premium trial.</w:t>
      </w:r>
    </w:p>
    <w:p w:rsidR="007C0982" w:rsidRPr="007C0982" w:rsidRDefault="007C0982" w:rsidP="007C0982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This is a very common task for data scientists in tech companies, and it's similar to the Pricing Test from Challenge #5.</w:t>
      </w:r>
    </w:p>
    <w:p w:rsidR="007C0982" w:rsidRPr="007C0982" w:rsidRDefault="007C0982" w:rsidP="007C0982">
      <w:pPr>
        <w:shd w:val="clear" w:color="auto" w:fill="FFFFFF"/>
        <w:spacing w:before="300"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r w:rsidRPr="007C0982">
        <w:rPr>
          <w:rFonts w:ascii="Arial" w:eastAsia="Times New Roman" w:hAnsi="Arial" w:cs="Arial"/>
          <w:b/>
          <w:bCs/>
          <w:color w:val="181818"/>
          <w:sz w:val="42"/>
          <w:szCs w:val="42"/>
        </w:rPr>
        <w:t>Background</w:t>
      </w:r>
    </w:p>
    <w:p w:rsidR="007C0982" w:rsidRPr="007C0982" w:rsidRDefault="007C0982" w:rsidP="007C0982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The term "freemium" refers to a service with two tiers:</w:t>
      </w:r>
    </w:p>
    <w:p w:rsidR="007C0982" w:rsidRPr="007C0982" w:rsidRDefault="007C0982" w:rsidP="007C0982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Free tier that has only basic capabilities.</w:t>
      </w:r>
    </w:p>
    <w:p w:rsidR="007C0982" w:rsidRPr="007C0982" w:rsidRDefault="007C0982" w:rsidP="007C0982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Premium tier(s) that has the full set of features.</w:t>
      </w:r>
    </w:p>
    <w:p w:rsidR="007C0982" w:rsidRPr="007C0982" w:rsidRDefault="007C0982" w:rsidP="007C0982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You see this business model all the time: Trello (Gold), Amazon (Prime), and even Dropbox.</w:t>
      </w:r>
    </w:p>
    <w:p w:rsidR="007C0982" w:rsidRPr="007C0982" w:rsidRDefault="007C0982" w:rsidP="007C0982">
      <w:pPr>
        <w:shd w:val="clear" w:color="auto" w:fill="FFFFFF"/>
        <w:spacing w:after="0"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lastRenderedPageBreak/>
        <w:drawing>
          <wp:inline distT="0" distB="0" distL="0" distR="0">
            <wp:extent cx="4781550" cy="4572000"/>
            <wp:effectExtent l="0" t="0" r="0" b="0"/>
            <wp:docPr id="25" name="Picture 25" descr="Freemium Business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Freemium Business Mode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982" w:rsidRPr="007C0982" w:rsidRDefault="007C0982" w:rsidP="007C0982">
      <w:pPr>
        <w:shd w:val="clear" w:color="auto" w:fill="FFFFFF"/>
        <w:spacing w:line="360" w:lineRule="atLeast"/>
        <w:jc w:val="center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Freemium Business Model (source: Wikipedia)</w:t>
      </w:r>
    </w:p>
    <w:p w:rsidR="007C0982" w:rsidRPr="007C0982" w:rsidRDefault="007C0982" w:rsidP="007C0982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The free tier is intended to lower the friction to signing up for a service and to provide a preview of what the premium tiers offer.</w:t>
      </w:r>
    </w:p>
    <w:p w:rsidR="007C0982" w:rsidRPr="007C0982" w:rsidRDefault="007C0982" w:rsidP="007C0982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For many consumer-facing applications, the up-sell process is not very complicated.</w:t>
      </w:r>
    </w:p>
    <w:p w:rsidR="007C0982" w:rsidRPr="007C0982" w:rsidRDefault="007C0982" w:rsidP="007C0982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However, for B2B software, it can be trickier to convince free users to upgrade to premium plans due to a variety of reasons. Two of the most common are:</w:t>
      </w:r>
    </w:p>
    <w:p w:rsidR="007C0982" w:rsidRPr="007C0982" w:rsidRDefault="007C0982" w:rsidP="007C0982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384" w:lineRule="atLeast"/>
        <w:ind w:left="60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Users may first need approval from a manager or budgeting department.</w:t>
      </w:r>
    </w:p>
    <w:p w:rsidR="007C0982" w:rsidRPr="007C0982" w:rsidRDefault="007C0982" w:rsidP="007C0982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384" w:lineRule="atLeast"/>
        <w:ind w:left="60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Users might not understand what the premium plan offers, especially if it introduces new services and features.</w:t>
      </w:r>
    </w:p>
    <w:p w:rsidR="007C0982" w:rsidRPr="007C0982" w:rsidRDefault="007C0982" w:rsidP="007C0982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To address that second obstacle, some companies will produce explainer videos that educate the user on the additional benefits for the premium tier.</w:t>
      </w:r>
    </w:p>
    <w:p w:rsidR="007C0982" w:rsidRPr="007C0982" w:rsidRDefault="007C0982" w:rsidP="007C0982">
      <w:pPr>
        <w:shd w:val="clear" w:color="auto" w:fill="FFFFFF"/>
        <w:spacing w:before="300"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r w:rsidRPr="007C0982">
        <w:rPr>
          <w:rFonts w:ascii="Arial" w:eastAsia="Times New Roman" w:hAnsi="Arial" w:cs="Arial"/>
          <w:b/>
          <w:bCs/>
          <w:color w:val="181818"/>
          <w:sz w:val="42"/>
          <w:szCs w:val="42"/>
        </w:rPr>
        <w:lastRenderedPageBreak/>
        <w:t>Data</w:t>
      </w:r>
    </w:p>
    <w:p w:rsidR="007C0982" w:rsidRPr="007C0982" w:rsidRDefault="007C0982" w:rsidP="007C0982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The first table is called </w:t>
      </w:r>
      <w:r w:rsidRPr="007C0982">
        <w:rPr>
          <w:rFonts w:ascii="inherit" w:eastAsia="Times New Roman" w:hAnsi="inherit" w:cs="Courier New"/>
          <w:b/>
          <w:bCs/>
          <w:color w:val="444444"/>
          <w:sz w:val="20"/>
          <w:szCs w:val="20"/>
          <w:bdr w:val="none" w:sz="0" w:space="0" w:color="auto" w:frame="1"/>
        </w:rPr>
        <w:t>ab_trial_results.csv</w:t>
      </w:r>
      <w:r w:rsidRPr="007C0982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:rsidR="007C0982" w:rsidRPr="007C0982" w:rsidRDefault="007C0982" w:rsidP="007C0982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It contains 350,000 observations from an A/B test. Those in the control group were shown the old explainer video and those in the test group were shown the new one.</w:t>
      </w:r>
    </w:p>
    <w:p w:rsidR="007C0982" w:rsidRPr="007C0982" w:rsidRDefault="007C0982" w:rsidP="007C0982">
      <w:pPr>
        <w:shd w:val="clear" w:color="auto" w:fill="FFFFFF"/>
        <w:spacing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drawing>
          <wp:inline distT="0" distB="0" distL="0" distR="0">
            <wp:extent cx="5695950" cy="1752600"/>
            <wp:effectExtent l="0" t="0" r="0" b="0"/>
            <wp:docPr id="24" name="Picture 24" descr="AB Test Resul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AB Test Result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982" w:rsidRPr="007C0982" w:rsidRDefault="007C0982" w:rsidP="007C0982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inherit" w:eastAsia="Times New Roman" w:hAnsi="inherit" w:cs="Arial"/>
          <w:i/>
          <w:iCs/>
          <w:color w:val="444444"/>
          <w:sz w:val="21"/>
          <w:szCs w:val="21"/>
          <w:bdr w:val="none" w:sz="0" w:space="0" w:color="auto" w:frame="1"/>
        </w:rPr>
        <w:t>Data Dictionary: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user_id</w:t>
      </w:r>
      <w:proofErr w:type="spell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Unique ID for user.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date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Date the user watched explainer video.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source</w:t>
      </w:r>
      <w:proofErr w:type="gramEnd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 </w:t>
      </w:r>
      <w:r w:rsidRPr="007C0982">
        <w:rPr>
          <w:rFonts w:ascii="Arial" w:eastAsia="Times New Roman" w:hAnsi="Arial" w:cs="Arial"/>
          <w:color w:val="444444"/>
          <w:sz w:val="23"/>
          <w:szCs w:val="23"/>
        </w:rPr>
        <w:t>-</w:t>
      </w:r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 </w:t>
      </w:r>
      <w:r w:rsidRPr="007C0982">
        <w:rPr>
          <w:rFonts w:ascii="Arial" w:eastAsia="Times New Roman" w:hAnsi="Arial" w:cs="Arial"/>
          <w:color w:val="444444"/>
          <w:sz w:val="23"/>
          <w:szCs w:val="23"/>
        </w:rPr>
        <w:t>Marketing channel user came from.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mobile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Was user on a mobile device?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payee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Whether the user is the primary decision-maker for budgeting.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browser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The user's browser.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trial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Did the user convert, i.e. start a premium trial?</w:t>
      </w:r>
    </w:p>
    <w:p w:rsidR="007C0982" w:rsidRPr="007C0982" w:rsidRDefault="007C0982" w:rsidP="007C0982">
      <w:pPr>
        <w:numPr>
          <w:ilvl w:val="0"/>
          <w:numId w:val="29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group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Group (test / control).</w:t>
      </w:r>
    </w:p>
    <w:p w:rsidR="007C0982" w:rsidRPr="007C0982" w:rsidRDefault="007C0982" w:rsidP="007C0982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The second table is </w:t>
      </w:r>
      <w:r w:rsidRPr="007C0982">
        <w:rPr>
          <w:rFonts w:ascii="inherit" w:eastAsia="Times New Roman" w:hAnsi="inherit" w:cs="Courier New"/>
          <w:b/>
          <w:bCs/>
          <w:color w:val="444444"/>
          <w:sz w:val="20"/>
          <w:szCs w:val="20"/>
          <w:bdr w:val="none" w:sz="0" w:space="0" w:color="auto" w:frame="1"/>
        </w:rPr>
        <w:t>user_industry.csv</w:t>
      </w:r>
      <w:r w:rsidRPr="007C0982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:rsidR="007C0982" w:rsidRPr="007C0982" w:rsidRDefault="007C0982" w:rsidP="007C0982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It contains each user's industry code.</w:t>
      </w:r>
    </w:p>
    <w:p w:rsidR="007C0982" w:rsidRPr="007C0982" w:rsidRDefault="007C0982" w:rsidP="007C0982">
      <w:pPr>
        <w:shd w:val="clear" w:color="auto" w:fill="FFFFFF"/>
        <w:spacing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drawing>
          <wp:inline distT="0" distB="0" distL="0" distR="0">
            <wp:extent cx="2590800" cy="1752600"/>
            <wp:effectExtent l="0" t="0" r="0" b="0"/>
            <wp:docPr id="23" name="Picture 23" descr="User Indust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User Industr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0982" w:rsidRPr="007C0982" w:rsidRDefault="007C0982" w:rsidP="007C0982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inherit" w:eastAsia="Times New Roman" w:hAnsi="inherit" w:cs="Arial"/>
          <w:i/>
          <w:iCs/>
          <w:color w:val="444444"/>
          <w:sz w:val="21"/>
          <w:szCs w:val="21"/>
          <w:bdr w:val="none" w:sz="0" w:space="0" w:color="auto" w:frame="1"/>
        </w:rPr>
        <w:lastRenderedPageBreak/>
        <w:t>Data Dictionary:</w:t>
      </w:r>
    </w:p>
    <w:p w:rsidR="007C0982" w:rsidRPr="007C0982" w:rsidRDefault="007C0982" w:rsidP="007C0982">
      <w:pPr>
        <w:numPr>
          <w:ilvl w:val="0"/>
          <w:numId w:val="30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user_id</w:t>
      </w:r>
      <w:proofErr w:type="spellEnd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 </w:t>
      </w:r>
      <w:r w:rsidRPr="007C0982">
        <w:rPr>
          <w:rFonts w:ascii="Arial" w:eastAsia="Times New Roman" w:hAnsi="Arial" w:cs="Arial"/>
          <w:color w:val="444444"/>
          <w:sz w:val="23"/>
          <w:szCs w:val="23"/>
        </w:rPr>
        <w:t>-</w:t>
      </w:r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 </w:t>
      </w:r>
      <w:r w:rsidRPr="007C0982">
        <w:rPr>
          <w:rFonts w:ascii="Arial" w:eastAsia="Times New Roman" w:hAnsi="Arial" w:cs="Arial"/>
          <w:color w:val="444444"/>
          <w:sz w:val="23"/>
          <w:szCs w:val="23"/>
        </w:rPr>
        <w:t>Unique ID of the user.</w:t>
      </w:r>
    </w:p>
    <w:p w:rsidR="007C0982" w:rsidRPr="007C0982" w:rsidRDefault="007C0982" w:rsidP="007C0982">
      <w:pPr>
        <w:numPr>
          <w:ilvl w:val="0"/>
          <w:numId w:val="30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sex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User gender (M/F).</w:t>
      </w:r>
    </w:p>
    <w:p w:rsidR="007C0982" w:rsidRPr="007C0982" w:rsidRDefault="007C0982" w:rsidP="007C0982">
      <w:pPr>
        <w:numPr>
          <w:ilvl w:val="0"/>
          <w:numId w:val="30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age</w:t>
      </w:r>
      <w:proofErr w:type="gram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User age (21 - 65).</w:t>
      </w:r>
    </w:p>
    <w:p w:rsidR="007C0982" w:rsidRPr="007C0982" w:rsidRDefault="007C0982" w:rsidP="007C0982">
      <w:pPr>
        <w:numPr>
          <w:ilvl w:val="0"/>
          <w:numId w:val="30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7C0982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industry_code</w:t>
      </w:r>
      <w:proofErr w:type="spellEnd"/>
      <w:r w:rsidRPr="007C0982">
        <w:rPr>
          <w:rFonts w:ascii="Arial" w:eastAsia="Times New Roman" w:hAnsi="Arial" w:cs="Arial"/>
          <w:color w:val="444444"/>
          <w:sz w:val="23"/>
          <w:szCs w:val="23"/>
        </w:rPr>
        <w:t> - Three letter industry code.</w:t>
      </w:r>
    </w:p>
    <w:p w:rsidR="003844B5" w:rsidRDefault="003844B5" w:rsidP="007C0982">
      <w:pPr>
        <w:shd w:val="clear" w:color="auto" w:fill="FFFFFF"/>
        <w:spacing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</w:p>
    <w:p w:rsidR="007C0982" w:rsidRPr="007C0982" w:rsidRDefault="007C0982" w:rsidP="007C0982">
      <w:pPr>
        <w:shd w:val="clear" w:color="auto" w:fill="FFFFFF"/>
        <w:spacing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bookmarkStart w:id="0" w:name="_GoBack"/>
      <w:bookmarkEnd w:id="0"/>
      <w:r w:rsidRPr="007C0982">
        <w:rPr>
          <w:rFonts w:ascii="Arial" w:eastAsia="Times New Roman" w:hAnsi="Arial" w:cs="Arial"/>
          <w:b/>
          <w:bCs/>
          <w:color w:val="181818"/>
          <w:sz w:val="42"/>
          <w:szCs w:val="42"/>
        </w:rPr>
        <w:t>Objectives</w:t>
      </w:r>
    </w:p>
    <w:p w:rsidR="007C0982" w:rsidRPr="007C0982" w:rsidRDefault="007C0982" w:rsidP="007C0982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7C0982">
        <w:rPr>
          <w:rFonts w:ascii="Arial" w:eastAsia="Times New Roman" w:hAnsi="Arial" w:cs="Arial"/>
          <w:color w:val="444444"/>
          <w:sz w:val="21"/>
          <w:szCs w:val="21"/>
        </w:rPr>
        <w:t>For this challenge, a "conversion" is defined as a user who began a premium trial</w:t>
      </w:r>
    </w:p>
    <w:p w:rsidR="007C0982" w:rsidRPr="007C0982" w:rsidRDefault="007C0982" w:rsidP="007C0982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Determine which sources/devices/industries had the highest conversion rates.</w:t>
      </w:r>
    </w:p>
    <w:p w:rsidR="007C0982" w:rsidRPr="007C0982" w:rsidRDefault="007C0982" w:rsidP="007C0982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Build a model that can predict conversion rate based on user data.</w:t>
      </w:r>
    </w:p>
    <w:p w:rsidR="007C0982" w:rsidRPr="007C0982" w:rsidRDefault="007C0982" w:rsidP="007C0982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For high conversion rate users, what are the implications for the company's marketing team?</w:t>
      </w:r>
    </w:p>
    <w:p w:rsidR="007C0982" w:rsidRPr="007C0982" w:rsidRDefault="007C0982" w:rsidP="007C0982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For low conversion rate users, what are the implications for the company's customer success teams?</w:t>
      </w:r>
    </w:p>
    <w:p w:rsidR="007C0982" w:rsidRPr="007C0982" w:rsidRDefault="007C0982" w:rsidP="007C0982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7C0982">
        <w:rPr>
          <w:rFonts w:ascii="Arial" w:eastAsia="Times New Roman" w:hAnsi="Arial" w:cs="Arial"/>
          <w:color w:val="444444"/>
          <w:sz w:val="23"/>
          <w:szCs w:val="23"/>
        </w:rPr>
        <w:t>Provide actionable insights to the business. What have we learned from this test?</w:t>
      </w:r>
    </w:p>
    <w:p w:rsidR="00405C3E" w:rsidRPr="007C0982" w:rsidRDefault="00405C3E" w:rsidP="007C0982"/>
    <w:sectPr w:rsidR="00405C3E" w:rsidRPr="007C09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E0ADC"/>
    <w:multiLevelType w:val="multilevel"/>
    <w:tmpl w:val="95464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E334A1"/>
    <w:multiLevelType w:val="multilevel"/>
    <w:tmpl w:val="84287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8C80030"/>
    <w:multiLevelType w:val="multilevel"/>
    <w:tmpl w:val="CA2C8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91E7401"/>
    <w:multiLevelType w:val="multilevel"/>
    <w:tmpl w:val="242C2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3974ABA"/>
    <w:multiLevelType w:val="multilevel"/>
    <w:tmpl w:val="EB04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18A64F99"/>
    <w:multiLevelType w:val="multilevel"/>
    <w:tmpl w:val="CF72F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A722F02"/>
    <w:multiLevelType w:val="multilevel"/>
    <w:tmpl w:val="38B2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D6B4D46"/>
    <w:multiLevelType w:val="multilevel"/>
    <w:tmpl w:val="73BE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22474682"/>
    <w:multiLevelType w:val="multilevel"/>
    <w:tmpl w:val="47166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25EF7569"/>
    <w:multiLevelType w:val="multilevel"/>
    <w:tmpl w:val="0A0E1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7B87037"/>
    <w:multiLevelType w:val="multilevel"/>
    <w:tmpl w:val="6BA64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FD24C53"/>
    <w:multiLevelType w:val="multilevel"/>
    <w:tmpl w:val="A606B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31597079"/>
    <w:multiLevelType w:val="multilevel"/>
    <w:tmpl w:val="3B98A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387940D0"/>
    <w:multiLevelType w:val="multilevel"/>
    <w:tmpl w:val="71A2D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39F65B2D"/>
    <w:multiLevelType w:val="multilevel"/>
    <w:tmpl w:val="2DBE5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3A7F616F"/>
    <w:multiLevelType w:val="multilevel"/>
    <w:tmpl w:val="2F86A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3B1667D1"/>
    <w:multiLevelType w:val="multilevel"/>
    <w:tmpl w:val="2CA29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3C747789"/>
    <w:multiLevelType w:val="multilevel"/>
    <w:tmpl w:val="47528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50E95351"/>
    <w:multiLevelType w:val="multilevel"/>
    <w:tmpl w:val="36524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545C27D9"/>
    <w:multiLevelType w:val="multilevel"/>
    <w:tmpl w:val="B0BEF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546E4B48"/>
    <w:multiLevelType w:val="multilevel"/>
    <w:tmpl w:val="B2285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54F33262"/>
    <w:multiLevelType w:val="multilevel"/>
    <w:tmpl w:val="0BD6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8533ED8"/>
    <w:multiLevelType w:val="multilevel"/>
    <w:tmpl w:val="5CBC1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9B706F8"/>
    <w:multiLevelType w:val="multilevel"/>
    <w:tmpl w:val="20362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5D997C14"/>
    <w:multiLevelType w:val="multilevel"/>
    <w:tmpl w:val="C5783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5F9109F3"/>
    <w:multiLevelType w:val="multilevel"/>
    <w:tmpl w:val="C1D0D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606C6C00"/>
    <w:multiLevelType w:val="multilevel"/>
    <w:tmpl w:val="21EE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6A1A2D15"/>
    <w:multiLevelType w:val="multilevel"/>
    <w:tmpl w:val="637E5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6F75183F"/>
    <w:multiLevelType w:val="multilevel"/>
    <w:tmpl w:val="CF9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6FA56D6C"/>
    <w:multiLevelType w:val="multilevel"/>
    <w:tmpl w:val="3EB6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7F0D6BF3"/>
    <w:multiLevelType w:val="multilevel"/>
    <w:tmpl w:val="3342B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5"/>
  </w:num>
  <w:num w:numId="2">
    <w:abstractNumId w:val="13"/>
  </w:num>
  <w:num w:numId="3">
    <w:abstractNumId w:val="21"/>
  </w:num>
  <w:num w:numId="4">
    <w:abstractNumId w:val="26"/>
  </w:num>
  <w:num w:numId="5">
    <w:abstractNumId w:val="4"/>
  </w:num>
  <w:num w:numId="6">
    <w:abstractNumId w:val="2"/>
  </w:num>
  <w:num w:numId="7">
    <w:abstractNumId w:val="12"/>
  </w:num>
  <w:num w:numId="8">
    <w:abstractNumId w:val="29"/>
  </w:num>
  <w:num w:numId="9">
    <w:abstractNumId w:val="6"/>
  </w:num>
  <w:num w:numId="10">
    <w:abstractNumId w:val="9"/>
  </w:num>
  <w:num w:numId="11">
    <w:abstractNumId w:val="16"/>
  </w:num>
  <w:num w:numId="12">
    <w:abstractNumId w:val="7"/>
  </w:num>
  <w:num w:numId="13">
    <w:abstractNumId w:val="15"/>
  </w:num>
  <w:num w:numId="14">
    <w:abstractNumId w:val="3"/>
  </w:num>
  <w:num w:numId="15">
    <w:abstractNumId w:val="20"/>
  </w:num>
  <w:num w:numId="16">
    <w:abstractNumId w:val="24"/>
  </w:num>
  <w:num w:numId="17">
    <w:abstractNumId w:val="22"/>
  </w:num>
  <w:num w:numId="18">
    <w:abstractNumId w:val="8"/>
  </w:num>
  <w:num w:numId="19">
    <w:abstractNumId w:val="1"/>
  </w:num>
  <w:num w:numId="20">
    <w:abstractNumId w:val="11"/>
  </w:num>
  <w:num w:numId="21">
    <w:abstractNumId w:val="18"/>
  </w:num>
  <w:num w:numId="22">
    <w:abstractNumId w:val="30"/>
  </w:num>
  <w:num w:numId="23">
    <w:abstractNumId w:val="0"/>
  </w:num>
  <w:num w:numId="24">
    <w:abstractNumId w:val="27"/>
  </w:num>
  <w:num w:numId="25">
    <w:abstractNumId w:val="28"/>
  </w:num>
  <w:num w:numId="26">
    <w:abstractNumId w:val="19"/>
  </w:num>
  <w:num w:numId="27">
    <w:abstractNumId w:val="17"/>
  </w:num>
  <w:num w:numId="28">
    <w:abstractNumId w:val="5"/>
  </w:num>
  <w:num w:numId="29">
    <w:abstractNumId w:val="14"/>
  </w:num>
  <w:num w:numId="30">
    <w:abstractNumId w:val="23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DA3MLcwAhKGpko6SsGpxcWZ+XkgBUa1AGZAU6wsAAAA"/>
  </w:docVars>
  <w:rsids>
    <w:rsidRoot w:val="00830AE5"/>
    <w:rsid w:val="00112EB3"/>
    <w:rsid w:val="00207FA6"/>
    <w:rsid w:val="00271A7B"/>
    <w:rsid w:val="002A63FE"/>
    <w:rsid w:val="003844B5"/>
    <w:rsid w:val="003921E3"/>
    <w:rsid w:val="00405C3E"/>
    <w:rsid w:val="004318B8"/>
    <w:rsid w:val="00450FF5"/>
    <w:rsid w:val="007054B5"/>
    <w:rsid w:val="007C0982"/>
    <w:rsid w:val="00830AE5"/>
    <w:rsid w:val="00853AD7"/>
    <w:rsid w:val="00EC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2E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12E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4B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2E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12EB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12EB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12EB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12EB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E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EB3"/>
    <w:rPr>
      <w:rFonts w:ascii="Tahoma" w:hAnsi="Tahoma" w:cs="Tahoma"/>
      <w:sz w:val="16"/>
      <w:szCs w:val="16"/>
    </w:rPr>
  </w:style>
  <w:style w:type="paragraph" w:customStyle="1" w:styleId="wp-caption-text">
    <w:name w:val="wp-caption-text"/>
    <w:basedOn w:val="Normal"/>
    <w:rsid w:val="00112E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2E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12E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4B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2E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12EB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12EB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12EB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12EB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E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EB3"/>
    <w:rPr>
      <w:rFonts w:ascii="Tahoma" w:hAnsi="Tahoma" w:cs="Tahoma"/>
      <w:sz w:val="16"/>
      <w:szCs w:val="16"/>
    </w:rPr>
  </w:style>
  <w:style w:type="paragraph" w:customStyle="1" w:styleId="wp-caption-text">
    <w:name w:val="wp-caption-text"/>
    <w:basedOn w:val="Normal"/>
    <w:rsid w:val="00112E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546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8329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273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47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982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474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24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42715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803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33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46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48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26095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2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785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3149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35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8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8644639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6720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3972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24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61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2838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340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07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1587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1708859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1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731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9890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856605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7028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1773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0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73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19658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988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942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94366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257401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900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580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8330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895361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968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34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2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944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684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76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89300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1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0821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6238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49946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84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892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04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2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0563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968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041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661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55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1766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778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6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29239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588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328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90482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299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40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05557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439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3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6976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062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735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778271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8413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5092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49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3193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401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38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10857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148060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812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815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56462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6385187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894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72653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847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417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33227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6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7319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5376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2433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15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508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115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1381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857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16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742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37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02088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869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59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24932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143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774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7544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556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60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8190664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085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22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4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632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98653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048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07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1554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311088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9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382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0650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91647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033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0026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86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000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84528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457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80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15219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5966601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96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11563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141970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460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7184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7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33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22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87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37423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5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04442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9327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5701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3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17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36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619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4324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752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421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1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97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97548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464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923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46327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044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853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4695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83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8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42207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21235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35151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48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58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29725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608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98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9363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09221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2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56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95512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99778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99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2565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0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288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42808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25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33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85453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192380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51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659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3847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63564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563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22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1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8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76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65574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7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430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6598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07003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3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65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0352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12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34375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924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613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8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69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25786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991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778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15285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020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47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21570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258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670970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20126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280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05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83793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929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08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6209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685747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10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668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74005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492277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442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9797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14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146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95982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655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637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43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037134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68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3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3171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431371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7870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98033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94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44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54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5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78314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1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606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0654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446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5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604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433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35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11157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60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857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50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65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49844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546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244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5910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9855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36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2919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50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394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732184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450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2192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4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0992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334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0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19534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02392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83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53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09849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69280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373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1031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1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566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58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419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1420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60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2132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20544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01053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53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780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626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975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9343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08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227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9855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6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67636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692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500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2229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218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26034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962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422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411440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08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94009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416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23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03613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70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655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2378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196175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489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76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86771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525090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529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3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11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893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41103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05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36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21628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3683139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96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197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16828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265822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329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55836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14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300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485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024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9789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6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48566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5007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19477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91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232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160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28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24203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58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934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702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717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31704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464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7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51437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297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852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8076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66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81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2599198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14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5999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68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87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3694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32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23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4770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0676991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8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740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30857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2586045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838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440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421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67691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324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60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04661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895765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0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5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60661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06806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23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0306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0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589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033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237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8188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2712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2468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0585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03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31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41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29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8229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1297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9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32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81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26345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659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71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23017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846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356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5428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676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63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515099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7045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163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83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136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46841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32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649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9240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62417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66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92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0365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374488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206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15403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71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166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389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62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75232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.medwani@gmail.com</dc:creator>
  <cp:lastModifiedBy>medwani</cp:lastModifiedBy>
  <cp:revision>3</cp:revision>
  <dcterms:created xsi:type="dcterms:W3CDTF">2017-11-29T08:15:00Z</dcterms:created>
  <dcterms:modified xsi:type="dcterms:W3CDTF">2018-01-27T06:55:00Z</dcterms:modified>
</cp:coreProperties>
</file>